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E7" w:rsidRPr="006F28CF" w:rsidRDefault="00AE38E7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AE38E7" w:rsidRPr="006F28CF" w:rsidRDefault="006F28CF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</w:t>
      </w:r>
      <w:r w:rsidR="00AE38E7" w:rsidRPr="006F28CF">
        <w:rPr>
          <w:sz w:val="24"/>
          <w:szCs w:val="24"/>
        </w:rPr>
        <w:t>tudia  niestacjonarne  wieczorowe pierwszego stopnia</w:t>
      </w:r>
    </w:p>
    <w:p w:rsidR="00FE3823" w:rsidRPr="006F28CF" w:rsidRDefault="009E76C8" w:rsidP="00CC18D3">
      <w:pPr>
        <w:spacing w:after="0" w:line="0" w:lineRule="atLeast"/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>Godzinowy rozkład zajęć</w:t>
      </w:r>
      <w:r w:rsidR="00124FCD" w:rsidRPr="006F28CF">
        <w:rPr>
          <w:color w:val="0070C0"/>
          <w:sz w:val="24"/>
          <w:szCs w:val="24"/>
        </w:rPr>
        <w:t xml:space="preserve"> I</w:t>
      </w:r>
      <w:r w:rsidR="006F28CF">
        <w:rPr>
          <w:color w:val="0070C0"/>
          <w:sz w:val="24"/>
          <w:szCs w:val="24"/>
        </w:rPr>
        <w:t xml:space="preserve"> rok Sem. I (R</w:t>
      </w:r>
      <w:r w:rsidR="00197D7F">
        <w:rPr>
          <w:color w:val="0070C0"/>
          <w:sz w:val="24"/>
          <w:szCs w:val="24"/>
        </w:rPr>
        <w:t>ok Akademicki:</w:t>
      </w:r>
      <w:r w:rsidR="002B585E">
        <w:rPr>
          <w:color w:val="0070C0"/>
          <w:sz w:val="24"/>
          <w:szCs w:val="24"/>
        </w:rPr>
        <w:t xml:space="preserve"> 2022</w:t>
      </w:r>
      <w:r w:rsidR="00197D7F">
        <w:rPr>
          <w:color w:val="0070C0"/>
          <w:sz w:val="24"/>
          <w:szCs w:val="24"/>
        </w:rPr>
        <w:t xml:space="preserve"> </w:t>
      </w:r>
      <w:r w:rsidR="002B585E">
        <w:rPr>
          <w:color w:val="0070C0"/>
          <w:sz w:val="24"/>
          <w:szCs w:val="24"/>
        </w:rPr>
        <w:t>- 2023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330"/>
        <w:gridCol w:w="2328"/>
        <w:gridCol w:w="2335"/>
        <w:gridCol w:w="2330"/>
      </w:tblGrid>
      <w:tr w:rsidR="00D72FEF" w:rsidTr="004E3308">
        <w:tc>
          <w:tcPr>
            <w:tcW w:w="2332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39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30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35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30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7A2C53" w:rsidTr="00E74F33">
        <w:tc>
          <w:tcPr>
            <w:tcW w:w="2332" w:type="dxa"/>
            <w:vMerge w:val="restart"/>
          </w:tcPr>
          <w:p w:rsidR="007A2C53" w:rsidRPr="00FE3823" w:rsidRDefault="007A2C53" w:rsidP="007A2C53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39" w:type="dxa"/>
            <w:vMerge w:val="restart"/>
            <w:tcBorders>
              <w:tr2bl w:val="nil"/>
            </w:tcBorders>
          </w:tcPr>
          <w:p w:rsidR="009C0FDA" w:rsidRPr="0014791C" w:rsidRDefault="007A2C53" w:rsidP="009C0FDA">
            <w:pPr>
              <w:spacing w:after="0" w:line="0" w:lineRule="atLeast"/>
              <w:rPr>
                <w:color w:val="00B050"/>
              </w:rPr>
            </w:pPr>
            <w:r>
              <w:rPr>
                <w:color w:val="FF0000"/>
              </w:rPr>
              <w:t xml:space="preserve"> </w:t>
            </w:r>
            <w:r w:rsidR="009C0FDA">
              <w:rPr>
                <w:color w:val="00B050"/>
              </w:rPr>
              <w:t>PNJK</w:t>
            </w:r>
            <w:r w:rsidR="009C0FDA" w:rsidRPr="0014791C">
              <w:rPr>
                <w:color w:val="00B050"/>
              </w:rPr>
              <w:t xml:space="preserve"> </w:t>
            </w:r>
            <w:r w:rsidR="009C0FDA">
              <w:rPr>
                <w:color w:val="00B050"/>
              </w:rPr>
              <w:t>(30h) P1</w:t>
            </w:r>
          </w:p>
          <w:p w:rsidR="009C0FDA" w:rsidRPr="00BD5A15" w:rsidRDefault="009C0FDA" w:rsidP="009C0FDA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7A2C53" w:rsidRPr="00B55129" w:rsidRDefault="00D868C4" w:rsidP="009C0FDA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 109</w:t>
            </w:r>
          </w:p>
        </w:tc>
        <w:tc>
          <w:tcPr>
            <w:tcW w:w="2330" w:type="dxa"/>
            <w:vMerge w:val="restart"/>
          </w:tcPr>
          <w:p w:rsidR="007A2C53" w:rsidRPr="002B585E" w:rsidRDefault="007A2C53" w:rsidP="007A2C53">
            <w:pPr>
              <w:spacing w:after="0" w:line="0" w:lineRule="atLeast"/>
              <w:rPr>
                <w:color w:val="FF0000"/>
              </w:rPr>
            </w:pPr>
            <w:r w:rsidRPr="002B585E">
              <w:rPr>
                <w:color w:val="FF0000"/>
              </w:rPr>
              <w:t xml:space="preserve">J. ANG (30h) </w:t>
            </w:r>
          </w:p>
          <w:p w:rsidR="007A2C53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Waraczewski</w:t>
            </w:r>
          </w:p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 xml:space="preserve">s. </w:t>
            </w:r>
            <w:r w:rsidR="00D868C4">
              <w:rPr>
                <w:color w:val="FF0000"/>
              </w:rPr>
              <w:t>202</w:t>
            </w:r>
          </w:p>
        </w:tc>
        <w:tc>
          <w:tcPr>
            <w:tcW w:w="2328" w:type="dxa"/>
            <w:vMerge w:val="restart"/>
          </w:tcPr>
          <w:p w:rsidR="007A2C53" w:rsidRPr="002B585E" w:rsidRDefault="007A2C53" w:rsidP="007A2C53">
            <w:pPr>
              <w:spacing w:after="0" w:line="0" w:lineRule="atLeast"/>
              <w:rPr>
                <w:color w:val="FF0000"/>
              </w:rPr>
            </w:pPr>
            <w:r w:rsidRPr="002B585E">
              <w:rPr>
                <w:color w:val="FF0000"/>
              </w:rPr>
              <w:t>J. ANG. (30h)</w:t>
            </w:r>
          </w:p>
          <w:p w:rsidR="007A2C53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Waraczewski</w:t>
            </w:r>
          </w:p>
          <w:p w:rsidR="007A2C53" w:rsidRPr="004322C5" w:rsidRDefault="007A2C53" w:rsidP="007A2C53">
            <w:pPr>
              <w:spacing w:after="0" w:line="0" w:lineRule="atLeast"/>
              <w:rPr>
                <w:color w:val="FF0000"/>
              </w:rPr>
            </w:pPr>
            <w:r>
              <w:rPr>
                <w:color w:val="FF0000"/>
              </w:rPr>
              <w:t>s.</w:t>
            </w:r>
            <w:r w:rsidR="00D868C4">
              <w:rPr>
                <w:color w:val="FF0000"/>
              </w:rPr>
              <w:t xml:space="preserve"> </w:t>
            </w:r>
            <w:r w:rsidR="00B1268F">
              <w:rPr>
                <w:color w:val="FF0000"/>
              </w:rPr>
              <w:t>212c</w:t>
            </w:r>
          </w:p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  <w:tcBorders>
              <w:bottom w:val="nil"/>
            </w:tcBorders>
          </w:tcPr>
          <w:p w:rsidR="002A10DC" w:rsidRPr="00ED1EBE" w:rsidRDefault="002A10DC" w:rsidP="002A10DC">
            <w:pPr>
              <w:spacing w:after="0" w:line="0" w:lineRule="atLeast"/>
              <w:rPr>
                <w:color w:val="00B050"/>
                <w:highlight w:val="yellow"/>
              </w:rPr>
            </w:pPr>
            <w:r w:rsidRPr="00ED1EBE">
              <w:rPr>
                <w:color w:val="00B050"/>
                <w:highlight w:val="yellow"/>
              </w:rPr>
              <w:t>PNJK  (30h) P3</w:t>
            </w:r>
          </w:p>
          <w:p w:rsidR="002A10DC" w:rsidRPr="00ED1EBE" w:rsidRDefault="002A10DC" w:rsidP="002A10DC">
            <w:pPr>
              <w:spacing w:after="0" w:line="0" w:lineRule="atLeast"/>
              <w:rPr>
                <w:color w:val="000000" w:themeColor="text1"/>
                <w:highlight w:val="yellow"/>
              </w:rPr>
            </w:pPr>
            <w:r w:rsidRPr="00ED1EBE">
              <w:rPr>
                <w:color w:val="000000" w:themeColor="text1"/>
                <w:highlight w:val="yellow"/>
              </w:rPr>
              <w:t xml:space="preserve">mgr N. Kim </w:t>
            </w:r>
          </w:p>
          <w:p w:rsidR="007A2C53" w:rsidRPr="00A77364" w:rsidRDefault="002A10DC" w:rsidP="002A10DC">
            <w:pPr>
              <w:spacing w:after="0" w:line="0" w:lineRule="atLeast"/>
              <w:rPr>
                <w:rFonts w:eastAsiaTheme="minorEastAsia"/>
                <w:color w:val="0070C0"/>
                <w:lang w:eastAsia="ko-KR"/>
              </w:rPr>
            </w:pPr>
            <w:r w:rsidRPr="00ED1EBE">
              <w:rPr>
                <w:color w:val="FF0000"/>
                <w:highlight w:val="yellow"/>
              </w:rPr>
              <w:t>s.</w:t>
            </w:r>
            <w:r w:rsidR="00B60B43">
              <w:rPr>
                <w:color w:val="FF0000"/>
              </w:rPr>
              <w:t xml:space="preserve"> </w:t>
            </w:r>
          </w:p>
        </w:tc>
        <w:tc>
          <w:tcPr>
            <w:tcW w:w="2330" w:type="dxa"/>
            <w:tcBorders>
              <w:bottom w:val="nil"/>
            </w:tcBorders>
          </w:tcPr>
          <w:p w:rsidR="007A2C53" w:rsidRDefault="007A2C53" w:rsidP="007A2C53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7A2C53" w:rsidTr="00E74F33">
        <w:trPr>
          <w:trHeight w:val="694"/>
        </w:trPr>
        <w:tc>
          <w:tcPr>
            <w:tcW w:w="2332" w:type="dxa"/>
            <w:vMerge/>
          </w:tcPr>
          <w:p w:rsidR="007A2C53" w:rsidRPr="00FE3823" w:rsidRDefault="007A2C53" w:rsidP="007A2C53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tr2bl w:val="nil"/>
            </w:tcBorders>
          </w:tcPr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  <w:vMerge/>
          </w:tcPr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  <w:tcBorders>
              <w:top w:val="nil"/>
            </w:tcBorders>
          </w:tcPr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top w:val="nil"/>
            </w:tcBorders>
          </w:tcPr>
          <w:p w:rsidR="007A2C53" w:rsidRDefault="007A2C53" w:rsidP="007A2C53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7A2C53" w:rsidRPr="002B585E" w:rsidTr="00E63975">
        <w:trPr>
          <w:trHeight w:val="934"/>
        </w:trPr>
        <w:tc>
          <w:tcPr>
            <w:tcW w:w="2332" w:type="dxa"/>
          </w:tcPr>
          <w:p w:rsidR="007A2C53" w:rsidRPr="00FE3823" w:rsidRDefault="007A2C53" w:rsidP="007A2C53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39" w:type="dxa"/>
          </w:tcPr>
          <w:p w:rsidR="007A2C53" w:rsidRDefault="007A2C53" w:rsidP="007A2C53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>Wstęp do Językoznawstwa (30h)</w:t>
            </w:r>
          </w:p>
          <w:p w:rsidR="007A2C53" w:rsidRPr="00BD5A15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 w:rsidRPr="00BD5A15">
              <w:rPr>
                <w:color w:val="000000" w:themeColor="text1"/>
              </w:rPr>
              <w:t xml:space="preserve">dr </w:t>
            </w:r>
            <w:r>
              <w:rPr>
                <w:color w:val="000000" w:themeColor="text1"/>
              </w:rPr>
              <w:t xml:space="preserve">hab. </w:t>
            </w:r>
            <w:r w:rsidRPr="00BD5A15">
              <w:rPr>
                <w:color w:val="000000" w:themeColor="text1"/>
              </w:rPr>
              <w:t xml:space="preserve">P. Nowakowski </w:t>
            </w:r>
          </w:p>
          <w:p w:rsidR="007A2C53" w:rsidRPr="00033F11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  <w:r w:rsidR="00D868C4">
              <w:rPr>
                <w:color w:val="FF0000"/>
              </w:rPr>
              <w:t xml:space="preserve"> 109</w:t>
            </w:r>
          </w:p>
        </w:tc>
        <w:tc>
          <w:tcPr>
            <w:tcW w:w="2330" w:type="dxa"/>
          </w:tcPr>
          <w:p w:rsidR="007973DB" w:rsidRPr="000C0074" w:rsidRDefault="007973DB" w:rsidP="007973DB">
            <w:pPr>
              <w:spacing w:after="0" w:line="0" w:lineRule="atLeast"/>
              <w:rPr>
                <w:color w:val="00B050"/>
              </w:rPr>
            </w:pPr>
            <w:r>
              <w:rPr>
                <w:color w:val="00B050"/>
              </w:rPr>
              <w:t>PNJK  (30h) P4</w:t>
            </w:r>
          </w:p>
          <w:p w:rsidR="007973DB" w:rsidRDefault="007973DB" w:rsidP="007973DB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Paweł Kida</w:t>
            </w:r>
          </w:p>
          <w:p w:rsidR="007A2C53" w:rsidRPr="00FE3823" w:rsidRDefault="007973DB" w:rsidP="007973DB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D868C4">
              <w:rPr>
                <w:color w:val="FF0000"/>
              </w:rPr>
              <w:t xml:space="preserve"> 202</w:t>
            </w:r>
          </w:p>
        </w:tc>
        <w:tc>
          <w:tcPr>
            <w:tcW w:w="2328" w:type="dxa"/>
          </w:tcPr>
          <w:p w:rsidR="007A2C53" w:rsidRPr="00D868C4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</w:tcPr>
          <w:p w:rsidR="007A2C53" w:rsidRPr="00D868C4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7A2C53" w:rsidRPr="00D868C4" w:rsidRDefault="007A2C53" w:rsidP="007A2C53">
            <w:pPr>
              <w:spacing w:after="0" w:line="240" w:lineRule="auto"/>
              <w:rPr>
                <w:color w:val="0070C0"/>
              </w:rPr>
            </w:pPr>
            <w:r w:rsidRPr="00D868C4">
              <w:rPr>
                <w:color w:val="000000" w:themeColor="text1"/>
              </w:rPr>
              <w:t xml:space="preserve"> </w:t>
            </w:r>
          </w:p>
        </w:tc>
      </w:tr>
      <w:tr w:rsidR="007A2C53" w:rsidTr="001A6A4F">
        <w:trPr>
          <w:trHeight w:val="920"/>
        </w:trPr>
        <w:tc>
          <w:tcPr>
            <w:tcW w:w="2332" w:type="dxa"/>
          </w:tcPr>
          <w:p w:rsidR="007A2C53" w:rsidRPr="00FE3823" w:rsidRDefault="007A2C53" w:rsidP="007A2C53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39" w:type="dxa"/>
          </w:tcPr>
          <w:p w:rsidR="009C0FDA" w:rsidRDefault="009C0FDA" w:rsidP="009C0FDA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>Filozofia (30h)</w:t>
            </w:r>
          </w:p>
          <w:p w:rsidR="009C0FDA" w:rsidRPr="00B55129" w:rsidRDefault="009C0FDA" w:rsidP="009C0FDA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 xml:space="preserve">Dr S. Sikora </w:t>
            </w:r>
          </w:p>
          <w:p w:rsidR="007A2C53" w:rsidRPr="00FE3823" w:rsidRDefault="009C0FDA" w:rsidP="009C0FDA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 zajęcia w sem. letnim</w:t>
            </w:r>
          </w:p>
        </w:tc>
        <w:tc>
          <w:tcPr>
            <w:tcW w:w="2330" w:type="dxa"/>
          </w:tcPr>
          <w:p w:rsidR="007A2C53" w:rsidRPr="00FE3823" w:rsidRDefault="007A2C53" w:rsidP="009C0FDA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</w:tcPr>
          <w:p w:rsidR="007973DB" w:rsidRPr="0014791C" w:rsidRDefault="007973DB" w:rsidP="007973DB">
            <w:pPr>
              <w:spacing w:after="0" w:line="0" w:lineRule="atLeast"/>
              <w:rPr>
                <w:color w:val="00B050"/>
              </w:rPr>
            </w:pPr>
            <w:r>
              <w:rPr>
                <w:color w:val="00B050"/>
              </w:rPr>
              <w:t>PNJK</w:t>
            </w:r>
            <w:r w:rsidRPr="0014791C">
              <w:rPr>
                <w:color w:val="00B050"/>
              </w:rPr>
              <w:t xml:space="preserve"> </w:t>
            </w:r>
            <w:r>
              <w:rPr>
                <w:color w:val="00B050"/>
              </w:rPr>
              <w:t>(30h) P2</w:t>
            </w:r>
          </w:p>
          <w:p w:rsidR="007973DB" w:rsidRDefault="007973DB" w:rsidP="007973DB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</w:p>
          <w:p w:rsidR="007A2C53" w:rsidRPr="00FE3823" w:rsidRDefault="007973DB" w:rsidP="007973DB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B1268F">
              <w:rPr>
                <w:color w:val="FF0000"/>
              </w:rPr>
              <w:t xml:space="preserve"> 212c </w:t>
            </w:r>
          </w:p>
        </w:tc>
        <w:tc>
          <w:tcPr>
            <w:tcW w:w="2335" w:type="dxa"/>
          </w:tcPr>
          <w:p w:rsidR="007A2C53" w:rsidRPr="00FE3823" w:rsidRDefault="007A2C53" w:rsidP="007A2C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7A2C53" w:rsidRDefault="007A2C53" w:rsidP="007A2C53">
            <w:pPr>
              <w:spacing w:after="0" w:line="240" w:lineRule="auto"/>
              <w:rPr>
                <w:color w:val="0070C0"/>
              </w:rPr>
            </w:pPr>
          </w:p>
        </w:tc>
      </w:tr>
    </w:tbl>
    <w:p w:rsidR="00D72FEF" w:rsidRPr="006606EC" w:rsidRDefault="00D375B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NJK- Pr</w:t>
      </w:r>
      <w:r w:rsidR="000C0074" w:rsidRPr="006606EC">
        <w:rPr>
          <w:color w:val="000000" w:themeColor="text1"/>
        </w:rPr>
        <w:t>aktyczna Nauka J. Koreańskiego</w:t>
      </w:r>
    </w:p>
    <w:p w:rsidR="000C0074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 xml:space="preserve">P1 – Konwersacje + </w:t>
      </w:r>
      <w:r w:rsidR="006606EC" w:rsidRPr="006606EC">
        <w:rPr>
          <w:color w:val="000000" w:themeColor="text1"/>
        </w:rPr>
        <w:t>Gramatyka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</w:t>
      </w:r>
      <w:r w:rsidR="006606EC" w:rsidRPr="006606EC">
        <w:rPr>
          <w:color w:val="000000" w:themeColor="text1"/>
        </w:rPr>
        <w:t xml:space="preserve"> – Konwersacje + Gramatyka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</w:t>
      </w:r>
      <w:r w:rsidR="006606EC" w:rsidRPr="006606EC">
        <w:rPr>
          <w:color w:val="000000" w:themeColor="text1"/>
        </w:rPr>
        <w:t xml:space="preserve"> – Słuchanie + Czytanie + Pisanie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4</w:t>
      </w:r>
      <w:r w:rsidR="006606EC" w:rsidRPr="006606EC">
        <w:rPr>
          <w:color w:val="000000" w:themeColor="text1"/>
        </w:rPr>
        <w:t xml:space="preserve"> – Wymowa + Kultura </w:t>
      </w:r>
    </w:p>
    <w:p w:rsidR="001840FB" w:rsidRPr="00C758ED" w:rsidRDefault="00C758ED" w:rsidP="00033BA0">
      <w:pPr>
        <w:spacing w:before="120" w:after="120" w:line="240" w:lineRule="auto"/>
        <w:rPr>
          <w:color w:val="FF0000"/>
        </w:rPr>
      </w:pPr>
      <w:r w:rsidRPr="00C758ED">
        <w:rPr>
          <w:color w:val="FF0000"/>
        </w:rPr>
        <w:t xml:space="preserve">UWAGA: </w:t>
      </w:r>
      <w:r w:rsidR="00B55129">
        <w:rPr>
          <w:color w:val="FF0000"/>
        </w:rPr>
        <w:t>Zajęcia rozpoczynają się od 10.X.2022</w:t>
      </w:r>
      <w:r>
        <w:rPr>
          <w:color w:val="FF0000"/>
        </w:rPr>
        <w:t xml:space="preserve"> r. (Od poniedziałku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95559E" w:rsidRDefault="0095559E" w:rsidP="001840FB">
      <w:pPr>
        <w:jc w:val="center"/>
        <w:rPr>
          <w:color w:val="005024"/>
          <w:sz w:val="24"/>
          <w:szCs w:val="24"/>
        </w:rPr>
      </w:pPr>
    </w:p>
    <w:p w:rsidR="00C910B5" w:rsidRDefault="00C910B5" w:rsidP="001840FB">
      <w:pPr>
        <w:jc w:val="center"/>
        <w:rPr>
          <w:color w:val="005024"/>
          <w:sz w:val="24"/>
          <w:szCs w:val="24"/>
        </w:rPr>
      </w:pPr>
    </w:p>
    <w:p w:rsidR="009C0FDA" w:rsidRDefault="009C0FDA" w:rsidP="001840FB">
      <w:pPr>
        <w:jc w:val="center"/>
        <w:rPr>
          <w:color w:val="005024"/>
          <w:sz w:val="24"/>
          <w:szCs w:val="24"/>
        </w:rPr>
      </w:pPr>
    </w:p>
    <w:p w:rsidR="00C910B5" w:rsidRDefault="00C910B5" w:rsidP="001840FB">
      <w:pPr>
        <w:jc w:val="center"/>
        <w:rPr>
          <w:color w:val="005024"/>
          <w:sz w:val="24"/>
          <w:szCs w:val="24"/>
        </w:rPr>
      </w:pPr>
    </w:p>
    <w:p w:rsidR="00C910B5" w:rsidRDefault="00C910B5" w:rsidP="001840FB">
      <w:pPr>
        <w:jc w:val="center"/>
        <w:rPr>
          <w:color w:val="005024"/>
          <w:sz w:val="24"/>
          <w:szCs w:val="24"/>
        </w:rPr>
      </w:pPr>
    </w:p>
    <w:p w:rsidR="001840FB" w:rsidRPr="006F28CF" w:rsidRDefault="001840FB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6F28CF" w:rsidRDefault="001840FB" w:rsidP="00CC18D3">
      <w:pPr>
        <w:spacing w:after="0" w:line="0" w:lineRule="atLeast"/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 rok Sem. I (Rok A</w:t>
      </w:r>
      <w:r w:rsidR="00367F33">
        <w:rPr>
          <w:color w:val="0070C0"/>
          <w:sz w:val="24"/>
          <w:szCs w:val="24"/>
        </w:rPr>
        <w:t>kadem</w:t>
      </w:r>
      <w:r w:rsidR="00197D7F">
        <w:rPr>
          <w:color w:val="0070C0"/>
          <w:sz w:val="24"/>
          <w:szCs w:val="24"/>
        </w:rPr>
        <w:t>icki:</w:t>
      </w:r>
      <w:r w:rsidR="006E1D4D">
        <w:rPr>
          <w:color w:val="0070C0"/>
          <w:sz w:val="24"/>
          <w:szCs w:val="24"/>
        </w:rPr>
        <w:t xml:space="preserve"> 2022</w:t>
      </w:r>
      <w:r w:rsidR="00197D7F">
        <w:rPr>
          <w:color w:val="0070C0"/>
          <w:sz w:val="24"/>
          <w:szCs w:val="24"/>
        </w:rPr>
        <w:t xml:space="preserve"> </w:t>
      </w:r>
      <w:r w:rsidR="006E1D4D">
        <w:rPr>
          <w:color w:val="0070C0"/>
          <w:sz w:val="24"/>
          <w:szCs w:val="24"/>
        </w:rPr>
        <w:t>- 2023</w:t>
      </w:r>
      <w:r w:rsidRPr="006F28CF">
        <w:rPr>
          <w:color w:val="0070C0"/>
          <w:sz w:val="24"/>
          <w:szCs w:val="24"/>
        </w:rPr>
        <w:t>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330"/>
        <w:gridCol w:w="2328"/>
        <w:gridCol w:w="2335"/>
        <w:gridCol w:w="2330"/>
      </w:tblGrid>
      <w:tr w:rsidR="00033BA0" w:rsidTr="006606EC">
        <w:tc>
          <w:tcPr>
            <w:tcW w:w="2332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39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30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28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35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30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6E1D4D" w:rsidTr="000915C5">
        <w:trPr>
          <w:trHeight w:val="706"/>
        </w:trPr>
        <w:tc>
          <w:tcPr>
            <w:tcW w:w="2332" w:type="dxa"/>
          </w:tcPr>
          <w:p w:rsidR="006E1D4D" w:rsidRPr="00FE3823" w:rsidRDefault="006E1D4D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39" w:type="dxa"/>
          </w:tcPr>
          <w:p w:rsidR="006E1D4D" w:rsidRPr="00FE3823" w:rsidRDefault="006E1D4D" w:rsidP="00886B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6E1D4D" w:rsidRPr="00033F11" w:rsidRDefault="006E1D4D" w:rsidP="00176EE4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28" w:type="dxa"/>
          </w:tcPr>
          <w:p w:rsidR="006E1D4D" w:rsidRPr="00426F73" w:rsidRDefault="006E1D4D" w:rsidP="00176EE4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35" w:type="dxa"/>
          </w:tcPr>
          <w:p w:rsidR="006E1D4D" w:rsidRPr="00FE3823" w:rsidRDefault="006E1D4D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7A2C53" w:rsidRDefault="007A2C53" w:rsidP="007A2C53">
            <w:pPr>
              <w:spacing w:after="0" w:line="0" w:lineRule="atLeast"/>
            </w:pPr>
            <w:r>
              <w:t>Gram. Opisowa (30h)</w:t>
            </w:r>
          </w:p>
          <w:p w:rsidR="007A2C53" w:rsidRDefault="007A2C53" w:rsidP="007A2C53">
            <w:pPr>
              <w:spacing w:after="0" w:line="0" w:lineRule="atLeast"/>
            </w:pPr>
            <w:r>
              <w:t xml:space="preserve">Dr Paweł Kida </w:t>
            </w:r>
          </w:p>
          <w:p w:rsidR="007A2C53" w:rsidRDefault="007A2C53" w:rsidP="007A2C53">
            <w:pPr>
              <w:spacing w:after="0" w:line="0" w:lineRule="atLeast"/>
              <w:rPr>
                <w:color w:val="FF0000"/>
              </w:rPr>
            </w:pPr>
            <w:r>
              <w:t xml:space="preserve">Gr 1 + Gr 2 </w:t>
            </w:r>
          </w:p>
          <w:p w:rsidR="007A2C53" w:rsidRDefault="007A2C53" w:rsidP="007A2C53">
            <w:pPr>
              <w:spacing w:after="0" w:line="0" w:lineRule="atLeast"/>
            </w:pPr>
            <w:r>
              <w:rPr>
                <w:color w:val="FF0000"/>
              </w:rPr>
              <w:t>s.</w:t>
            </w:r>
            <w:r w:rsidR="00D868C4">
              <w:rPr>
                <w:color w:val="FF0000"/>
              </w:rPr>
              <w:t xml:space="preserve"> 203</w:t>
            </w:r>
          </w:p>
          <w:p w:rsidR="006E1D4D" w:rsidRDefault="006E1D4D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7A2C53" w:rsidTr="00E538B6">
        <w:trPr>
          <w:trHeight w:val="348"/>
        </w:trPr>
        <w:tc>
          <w:tcPr>
            <w:tcW w:w="2332" w:type="dxa"/>
            <w:vMerge w:val="restart"/>
          </w:tcPr>
          <w:p w:rsidR="007A2C53" w:rsidRPr="00FE3823" w:rsidRDefault="007A2C53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39" w:type="dxa"/>
            <w:vMerge w:val="restart"/>
          </w:tcPr>
          <w:p w:rsidR="007A2C53" w:rsidRPr="00FE3823" w:rsidRDefault="007A2C53" w:rsidP="002A10DC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7A2C53" w:rsidRPr="0014791C" w:rsidRDefault="007A2C53" w:rsidP="00BE6CA0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7A2C53" w:rsidRDefault="007A2C53" w:rsidP="00BE6CA0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gr M. Waraczewski </w:t>
            </w:r>
          </w:p>
          <w:p w:rsidR="007A2C53" w:rsidRPr="00FE3823" w:rsidRDefault="007A2C53" w:rsidP="00BE6CA0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203</w:t>
            </w:r>
          </w:p>
        </w:tc>
        <w:tc>
          <w:tcPr>
            <w:tcW w:w="2328" w:type="dxa"/>
          </w:tcPr>
          <w:p w:rsidR="007A2C53" w:rsidRPr="0014791C" w:rsidRDefault="007A2C53" w:rsidP="00E538B6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7A2C53" w:rsidRPr="00BD5A15" w:rsidRDefault="007A2C53" w:rsidP="00E538B6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Waraczewski</w:t>
            </w:r>
            <w:r w:rsidRPr="00BD5A15">
              <w:rPr>
                <w:color w:val="000000" w:themeColor="text1"/>
              </w:rPr>
              <w:t xml:space="preserve"> </w:t>
            </w:r>
          </w:p>
          <w:p w:rsidR="007A2C53" w:rsidRPr="00FE3823" w:rsidRDefault="007A2C53" w:rsidP="00E538B6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050944">
              <w:rPr>
                <w:color w:val="FF0000"/>
              </w:rPr>
              <w:t xml:space="preserve"> 203</w:t>
            </w:r>
          </w:p>
        </w:tc>
        <w:tc>
          <w:tcPr>
            <w:tcW w:w="2335" w:type="dxa"/>
          </w:tcPr>
          <w:p w:rsidR="007A2C53" w:rsidRPr="0014791C" w:rsidRDefault="007A2C53" w:rsidP="007A2C53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2</w:t>
            </w:r>
          </w:p>
          <w:p w:rsidR="007A2C53" w:rsidRDefault="007A2C53" w:rsidP="007A2C53">
            <w:pPr>
              <w:spacing w:after="0" w:line="0" w:lineRule="atLeast"/>
              <w:rPr>
                <w:color w:val="FF0000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  <w:r>
              <w:rPr>
                <w:color w:val="000000" w:themeColor="text1"/>
              </w:rPr>
              <w:t xml:space="preserve"> </w:t>
            </w:r>
          </w:p>
          <w:p w:rsidR="007A2C53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  <w:r w:rsidR="00E370A9">
              <w:rPr>
                <w:color w:val="FF0000"/>
              </w:rPr>
              <w:t xml:space="preserve"> 221</w:t>
            </w:r>
          </w:p>
          <w:p w:rsidR="007A2C53" w:rsidRPr="00FE3823" w:rsidRDefault="007A2C53" w:rsidP="00EF4BB5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 w:val="restart"/>
          </w:tcPr>
          <w:p w:rsidR="007A2C53" w:rsidRPr="0014791C" w:rsidRDefault="007A2C53" w:rsidP="007A2C53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1</w:t>
            </w:r>
          </w:p>
          <w:p w:rsidR="007A2C53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7A2C53" w:rsidRPr="00176EE4" w:rsidRDefault="007A2C53" w:rsidP="007A2C53">
            <w:pPr>
              <w:spacing w:after="0" w:line="0" w:lineRule="atLeast"/>
              <w:rPr>
                <w:color w:val="FF0000"/>
              </w:rPr>
            </w:pPr>
            <w:r>
              <w:rPr>
                <w:color w:val="FF0000"/>
              </w:rPr>
              <w:t>s.</w:t>
            </w:r>
            <w:r w:rsidR="00E370A9">
              <w:rPr>
                <w:color w:val="FF0000"/>
              </w:rPr>
              <w:t xml:space="preserve"> 202</w:t>
            </w:r>
          </w:p>
          <w:p w:rsidR="007A2C53" w:rsidRDefault="007A2C53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7A2C53" w:rsidTr="0097678A">
        <w:trPr>
          <w:trHeight w:val="348"/>
        </w:trPr>
        <w:tc>
          <w:tcPr>
            <w:tcW w:w="2332" w:type="dxa"/>
            <w:vMerge/>
          </w:tcPr>
          <w:p w:rsidR="007A2C53" w:rsidRPr="00FE3823" w:rsidRDefault="007A2C53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</w:tcPr>
          <w:p w:rsidR="007A2C53" w:rsidRPr="00FE3823" w:rsidRDefault="007A2C5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7A2C53" w:rsidRPr="00FE3823" w:rsidRDefault="007A2C53" w:rsidP="00886B5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</w:tcPr>
          <w:p w:rsidR="00023085" w:rsidRPr="000C0074" w:rsidRDefault="00023085" w:rsidP="00023085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4</w:t>
            </w:r>
          </w:p>
          <w:p w:rsidR="00023085" w:rsidRDefault="00023085" w:rsidP="00023085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Ziółkowska</w:t>
            </w:r>
          </w:p>
          <w:p w:rsidR="007A2C53" w:rsidRPr="00CB38A8" w:rsidRDefault="00023085" w:rsidP="007A2C53">
            <w:pPr>
              <w:spacing w:after="0" w:line="0" w:lineRule="atLeast"/>
              <w:rPr>
                <w:color w:val="FF0000"/>
              </w:rPr>
            </w:pPr>
            <w:r>
              <w:rPr>
                <w:color w:val="FF0000"/>
              </w:rPr>
              <w:t>s. 202</w:t>
            </w:r>
            <w:bookmarkStart w:id="0" w:name="_GoBack"/>
            <w:bookmarkEnd w:id="0"/>
          </w:p>
        </w:tc>
        <w:tc>
          <w:tcPr>
            <w:tcW w:w="2335" w:type="dxa"/>
          </w:tcPr>
          <w:p w:rsidR="002A10DC" w:rsidRPr="00ED1EBE" w:rsidRDefault="002A10DC" w:rsidP="002A10DC">
            <w:pPr>
              <w:spacing w:after="0" w:line="0" w:lineRule="atLeast"/>
              <w:rPr>
                <w:color w:val="7030A0"/>
                <w:highlight w:val="yellow"/>
              </w:rPr>
            </w:pPr>
            <w:r w:rsidRPr="00ED1EBE">
              <w:rPr>
                <w:color w:val="7030A0"/>
                <w:highlight w:val="yellow"/>
              </w:rPr>
              <w:t>PNJK GR 2 (30h) P3</w:t>
            </w:r>
          </w:p>
          <w:p w:rsidR="002A10DC" w:rsidRPr="00ED1EBE" w:rsidRDefault="002A10DC" w:rsidP="002A10DC">
            <w:pPr>
              <w:spacing w:after="0" w:line="0" w:lineRule="atLeast"/>
              <w:rPr>
                <w:color w:val="000000" w:themeColor="text1"/>
                <w:highlight w:val="yellow"/>
              </w:rPr>
            </w:pPr>
            <w:r w:rsidRPr="00ED1EBE">
              <w:rPr>
                <w:color w:val="000000" w:themeColor="text1"/>
                <w:highlight w:val="yellow"/>
              </w:rPr>
              <w:t xml:space="preserve">mgr N. Kim </w:t>
            </w:r>
          </w:p>
          <w:p w:rsidR="007A2C53" w:rsidRPr="00FE3823" w:rsidRDefault="002A10DC" w:rsidP="002A10DC">
            <w:pPr>
              <w:spacing w:after="0" w:line="0" w:lineRule="atLeast"/>
              <w:rPr>
                <w:color w:val="0070C0"/>
              </w:rPr>
            </w:pPr>
            <w:r w:rsidRPr="00ED1EBE">
              <w:rPr>
                <w:color w:val="FF0000"/>
                <w:highlight w:val="yellow"/>
              </w:rPr>
              <w:t>s.</w:t>
            </w:r>
            <w:r w:rsidR="00E370A9">
              <w:rPr>
                <w:color w:val="FF0000"/>
              </w:rPr>
              <w:t xml:space="preserve"> 220</w:t>
            </w:r>
          </w:p>
        </w:tc>
        <w:tc>
          <w:tcPr>
            <w:tcW w:w="2330" w:type="dxa"/>
            <w:vMerge/>
          </w:tcPr>
          <w:p w:rsidR="007A2C53" w:rsidRDefault="007A2C53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7A2C53" w:rsidTr="00E538B6">
        <w:trPr>
          <w:trHeight w:val="468"/>
        </w:trPr>
        <w:tc>
          <w:tcPr>
            <w:tcW w:w="2332" w:type="dxa"/>
            <w:vMerge w:val="restart"/>
          </w:tcPr>
          <w:p w:rsidR="007A2C53" w:rsidRPr="00FE3823" w:rsidRDefault="007A2C53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39" w:type="dxa"/>
            <w:vMerge w:val="restart"/>
          </w:tcPr>
          <w:p w:rsidR="007A2C53" w:rsidRDefault="007A2C53" w:rsidP="007D59E1">
            <w:pPr>
              <w:spacing w:after="0" w:line="0" w:lineRule="atLeast"/>
            </w:pPr>
            <w:r>
              <w:t>Akwizycja języka (15h)</w:t>
            </w:r>
          </w:p>
          <w:p w:rsidR="007A2C53" w:rsidRDefault="007A2C53" w:rsidP="007D59E1">
            <w:pPr>
              <w:spacing w:after="0" w:line="0" w:lineRule="atLeast"/>
            </w:pPr>
            <w:r>
              <w:t xml:space="preserve">Dr K. Juszczyk </w:t>
            </w:r>
          </w:p>
          <w:p w:rsidR="007A2C53" w:rsidRDefault="007A2C53" w:rsidP="007D59E1">
            <w:pPr>
              <w:spacing w:after="0" w:line="0" w:lineRule="atLeast"/>
            </w:pPr>
            <w:r>
              <w:t>Gr1+ Gr 2</w:t>
            </w:r>
          </w:p>
          <w:p w:rsidR="007A2C53" w:rsidRPr="00BE6CA0" w:rsidRDefault="007A2C53" w:rsidP="007D59E1">
            <w:pPr>
              <w:spacing w:after="0" w:line="0" w:lineRule="atLeast"/>
              <w:rPr>
                <w:color w:val="FF0000"/>
              </w:rPr>
            </w:pPr>
            <w:r w:rsidRPr="00BE6CA0">
              <w:rPr>
                <w:color w:val="FF0000"/>
              </w:rPr>
              <w:t>s.</w:t>
            </w:r>
            <w:r w:rsidR="00B1268F">
              <w:rPr>
                <w:color w:val="FF0000"/>
              </w:rPr>
              <w:t xml:space="preserve"> 109</w:t>
            </w:r>
          </w:p>
          <w:p w:rsidR="007A2C53" w:rsidRPr="00FE3823" w:rsidRDefault="007A2C5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tr2bl w:val="nil"/>
            </w:tcBorders>
          </w:tcPr>
          <w:p w:rsidR="007A2C53" w:rsidRPr="0014791C" w:rsidRDefault="007A2C53" w:rsidP="00BE6CA0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7A2C53" w:rsidRPr="00BD5A15" w:rsidRDefault="007A2C53" w:rsidP="00BE6CA0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Waraczewski</w:t>
            </w:r>
            <w:r w:rsidRPr="00BD5A15">
              <w:rPr>
                <w:color w:val="000000" w:themeColor="text1"/>
              </w:rPr>
              <w:t xml:space="preserve"> </w:t>
            </w:r>
          </w:p>
          <w:p w:rsidR="007A2C53" w:rsidRPr="00FE3823" w:rsidRDefault="007A2C53" w:rsidP="00BE6CA0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203</w:t>
            </w:r>
          </w:p>
        </w:tc>
        <w:tc>
          <w:tcPr>
            <w:tcW w:w="2328" w:type="dxa"/>
          </w:tcPr>
          <w:p w:rsidR="007A2C53" w:rsidRPr="0014791C" w:rsidRDefault="007A2C53" w:rsidP="00E538B6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7A2C53" w:rsidRDefault="007A2C53" w:rsidP="00E538B6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gr M. Waraczewski </w:t>
            </w:r>
          </w:p>
          <w:p w:rsidR="007A2C53" w:rsidRPr="00FE3823" w:rsidRDefault="007A2C53" w:rsidP="00E538B6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050944">
              <w:rPr>
                <w:color w:val="FF0000"/>
              </w:rPr>
              <w:t xml:space="preserve"> 203</w:t>
            </w:r>
          </w:p>
        </w:tc>
        <w:tc>
          <w:tcPr>
            <w:tcW w:w="2335" w:type="dxa"/>
          </w:tcPr>
          <w:p w:rsidR="007A2C53" w:rsidRPr="00A7625D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2</w:t>
            </w:r>
          </w:p>
          <w:p w:rsidR="007A2C53" w:rsidRDefault="007A2C53" w:rsidP="007A2C53">
            <w:pPr>
              <w:spacing w:after="0" w:line="0" w:lineRule="atLeast"/>
              <w:rPr>
                <w:color w:val="FF0000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  <w:r>
              <w:rPr>
                <w:color w:val="000000" w:themeColor="text1"/>
              </w:rPr>
              <w:t xml:space="preserve"> </w:t>
            </w:r>
          </w:p>
          <w:p w:rsidR="007A2C53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  <w:r w:rsidR="00E370A9">
              <w:rPr>
                <w:color w:val="FF0000"/>
              </w:rPr>
              <w:t xml:space="preserve"> 221</w:t>
            </w:r>
          </w:p>
          <w:p w:rsidR="007A2C53" w:rsidRPr="00FE3823" w:rsidRDefault="007A2C5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 w:val="restart"/>
          </w:tcPr>
          <w:p w:rsidR="007A2C53" w:rsidRPr="0014791C" w:rsidRDefault="007A2C53" w:rsidP="007A2C53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>PNJK GR</w:t>
            </w:r>
            <w:r>
              <w:rPr>
                <w:color w:val="00B050"/>
              </w:rPr>
              <w:t xml:space="preserve"> </w:t>
            </w:r>
            <w:r w:rsidRPr="0014791C">
              <w:rPr>
                <w:color w:val="00B050"/>
              </w:rPr>
              <w:t xml:space="preserve">1 </w:t>
            </w:r>
            <w:r>
              <w:rPr>
                <w:color w:val="00B050"/>
              </w:rPr>
              <w:t>(30h) P1</w:t>
            </w:r>
          </w:p>
          <w:p w:rsidR="007A2C53" w:rsidRPr="00BD5A15" w:rsidRDefault="007A2C53" w:rsidP="007A2C5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7A2C53" w:rsidRDefault="007A2C53" w:rsidP="007A2C53">
            <w:pPr>
              <w:spacing w:after="0" w:line="240" w:lineRule="auto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370A9">
              <w:rPr>
                <w:color w:val="FF0000"/>
              </w:rPr>
              <w:t xml:space="preserve"> 202</w:t>
            </w:r>
          </w:p>
        </w:tc>
      </w:tr>
      <w:tr w:rsidR="007A2C53" w:rsidTr="00924E8D">
        <w:trPr>
          <w:trHeight w:val="468"/>
        </w:trPr>
        <w:tc>
          <w:tcPr>
            <w:tcW w:w="2332" w:type="dxa"/>
            <w:vMerge/>
          </w:tcPr>
          <w:p w:rsidR="007A2C53" w:rsidRPr="00FE3823" w:rsidRDefault="007A2C53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</w:tcPr>
          <w:p w:rsidR="007A2C53" w:rsidRPr="00FE3823" w:rsidRDefault="007A2C5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tr2bl w:val="nil"/>
            </w:tcBorders>
          </w:tcPr>
          <w:p w:rsidR="007A2C53" w:rsidRPr="00FE3823" w:rsidRDefault="007A2C53" w:rsidP="00EF4BB5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</w:tcPr>
          <w:p w:rsidR="00023085" w:rsidRPr="000C0074" w:rsidRDefault="00023085" w:rsidP="00023085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4</w:t>
            </w:r>
          </w:p>
          <w:p w:rsidR="00023085" w:rsidRDefault="00023085" w:rsidP="00023085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Ziółkowska</w:t>
            </w:r>
          </w:p>
          <w:p w:rsidR="00023085" w:rsidRDefault="00023085" w:rsidP="00023085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 202</w:t>
            </w:r>
          </w:p>
        </w:tc>
        <w:tc>
          <w:tcPr>
            <w:tcW w:w="2335" w:type="dxa"/>
          </w:tcPr>
          <w:p w:rsidR="002A10DC" w:rsidRPr="00ED1EBE" w:rsidRDefault="002A10DC" w:rsidP="002A10DC">
            <w:pPr>
              <w:spacing w:after="0" w:line="0" w:lineRule="atLeast"/>
              <w:rPr>
                <w:color w:val="00B050"/>
                <w:highlight w:val="yellow"/>
              </w:rPr>
            </w:pPr>
            <w:r w:rsidRPr="00ED1EBE">
              <w:rPr>
                <w:color w:val="00B050"/>
                <w:highlight w:val="yellow"/>
              </w:rPr>
              <w:t>PNJK GR 1 (30h) P3</w:t>
            </w:r>
          </w:p>
          <w:p w:rsidR="002A10DC" w:rsidRPr="00ED1EBE" w:rsidRDefault="002A10DC" w:rsidP="002A10DC">
            <w:pPr>
              <w:spacing w:after="0" w:line="0" w:lineRule="atLeast"/>
              <w:rPr>
                <w:color w:val="FF0000"/>
                <w:highlight w:val="yellow"/>
              </w:rPr>
            </w:pPr>
            <w:r w:rsidRPr="00ED1EBE">
              <w:rPr>
                <w:color w:val="000000" w:themeColor="text1"/>
                <w:highlight w:val="yellow"/>
              </w:rPr>
              <w:t xml:space="preserve">mgr N. Kim </w:t>
            </w:r>
          </w:p>
          <w:p w:rsidR="002A10DC" w:rsidRDefault="002A10DC" w:rsidP="002A10DC">
            <w:pPr>
              <w:spacing w:after="0" w:line="0" w:lineRule="atLeast"/>
              <w:rPr>
                <w:color w:val="000000" w:themeColor="text1"/>
              </w:rPr>
            </w:pPr>
            <w:r w:rsidRPr="00ED1EBE">
              <w:rPr>
                <w:color w:val="FF0000"/>
                <w:highlight w:val="yellow"/>
              </w:rPr>
              <w:t>s.</w:t>
            </w:r>
            <w:r w:rsidR="00E370A9">
              <w:rPr>
                <w:color w:val="FF0000"/>
              </w:rPr>
              <w:t xml:space="preserve"> 220</w:t>
            </w:r>
          </w:p>
          <w:p w:rsidR="007A2C53" w:rsidRPr="00FE3823" w:rsidRDefault="007A2C5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7A2C53" w:rsidRDefault="007A2C53" w:rsidP="00B85F32">
            <w:pPr>
              <w:spacing w:after="0" w:line="240" w:lineRule="auto"/>
              <w:rPr>
                <w:color w:val="0070C0"/>
              </w:rPr>
            </w:pPr>
          </w:p>
        </w:tc>
      </w:tr>
    </w:tbl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NJK- Praktyczna Nauka J. Koreańskiego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1 – Konwersacje + Gramatyka</w:t>
      </w:r>
      <w:r w:rsidR="00367F33">
        <w:rPr>
          <w:color w:val="000000" w:themeColor="text1"/>
        </w:rPr>
        <w:t>+ Słuch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 – Konwersacje + Gramatyka</w:t>
      </w:r>
      <w:r w:rsidR="00367F33">
        <w:rPr>
          <w:color w:val="000000" w:themeColor="text1"/>
        </w:rPr>
        <w:t>+ Słuch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 – Czytanie + Pis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4 –</w:t>
      </w:r>
      <w:r w:rsidR="00367F33">
        <w:rPr>
          <w:color w:val="000000" w:themeColor="text1"/>
        </w:rPr>
        <w:t xml:space="preserve"> </w:t>
      </w:r>
      <w:r w:rsidRPr="006606EC">
        <w:rPr>
          <w:color w:val="000000" w:themeColor="text1"/>
        </w:rPr>
        <w:t>Kultura</w:t>
      </w:r>
      <w:r w:rsidR="00367F33">
        <w:rPr>
          <w:color w:val="000000" w:themeColor="text1"/>
        </w:rPr>
        <w:t xml:space="preserve"> + Literatura </w:t>
      </w:r>
      <w:r w:rsidRPr="006606EC">
        <w:rPr>
          <w:color w:val="000000" w:themeColor="text1"/>
        </w:rPr>
        <w:t xml:space="preserve"> </w:t>
      </w:r>
    </w:p>
    <w:p w:rsidR="00C758ED" w:rsidRDefault="00C758ED" w:rsidP="00C758ED">
      <w:pPr>
        <w:spacing w:before="120" w:after="120" w:line="240" w:lineRule="auto"/>
        <w:rPr>
          <w:color w:val="FF0000"/>
        </w:rPr>
      </w:pPr>
      <w:r w:rsidRPr="00C758ED">
        <w:rPr>
          <w:color w:val="FF0000"/>
        </w:rPr>
        <w:t xml:space="preserve">UWAGA: </w:t>
      </w:r>
      <w:r w:rsidR="006E1D4D">
        <w:rPr>
          <w:color w:val="FF0000"/>
        </w:rPr>
        <w:t>Zajęcia rozpoczynają się od 10.X.2022</w:t>
      </w:r>
      <w:r>
        <w:rPr>
          <w:color w:val="FF0000"/>
        </w:rPr>
        <w:t xml:space="preserve"> r. (Od poniedziałku)</w:t>
      </w:r>
    </w:p>
    <w:p w:rsidR="00911BD7" w:rsidRDefault="00911BD7" w:rsidP="00426F73">
      <w:pPr>
        <w:rPr>
          <w:color w:val="005024"/>
          <w:sz w:val="24"/>
          <w:szCs w:val="24"/>
        </w:rPr>
      </w:pPr>
    </w:p>
    <w:p w:rsidR="001840FB" w:rsidRPr="006F28CF" w:rsidRDefault="001840FB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033BA0" w:rsidRDefault="001840FB" w:rsidP="00CC18D3">
      <w:pPr>
        <w:spacing w:before="120" w:after="0" w:line="0" w:lineRule="atLeast"/>
        <w:jc w:val="center"/>
        <w:rPr>
          <w:color w:val="4F6228" w:themeColor="accent3" w:themeShade="80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>I rok  Sem. I (Rok A</w:t>
      </w:r>
      <w:r w:rsidR="00197D7F">
        <w:rPr>
          <w:color w:val="0070C0"/>
          <w:sz w:val="24"/>
          <w:szCs w:val="24"/>
        </w:rPr>
        <w:t>kademicki</w:t>
      </w:r>
      <w:r w:rsidR="00C82970">
        <w:rPr>
          <w:color w:val="0070C0"/>
          <w:sz w:val="24"/>
          <w:szCs w:val="24"/>
        </w:rPr>
        <w:t xml:space="preserve"> 2022- 2023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14182" w:type="dxa"/>
        <w:tblLook w:val="04A0" w:firstRow="1" w:lastRow="0" w:firstColumn="1" w:lastColumn="0" w:noHBand="0" w:noVBand="1"/>
      </w:tblPr>
      <w:tblGrid>
        <w:gridCol w:w="2362"/>
        <w:gridCol w:w="2370"/>
        <w:gridCol w:w="2359"/>
        <w:gridCol w:w="2357"/>
        <w:gridCol w:w="2364"/>
        <w:gridCol w:w="2370"/>
      </w:tblGrid>
      <w:tr w:rsidR="00811977" w:rsidTr="009A6193">
        <w:trPr>
          <w:trHeight w:val="577"/>
        </w:trPr>
        <w:tc>
          <w:tcPr>
            <w:tcW w:w="2362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9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64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70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C00194" w:rsidRPr="004E5C7B" w:rsidTr="0082288C">
        <w:trPr>
          <w:trHeight w:val="1174"/>
        </w:trPr>
        <w:tc>
          <w:tcPr>
            <w:tcW w:w="2362" w:type="dxa"/>
          </w:tcPr>
          <w:p w:rsidR="00C00194" w:rsidRPr="00FE3823" w:rsidRDefault="00C00194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70" w:type="dxa"/>
            <w:tcBorders>
              <w:tr2bl w:val="nil"/>
            </w:tcBorders>
          </w:tcPr>
          <w:p w:rsidR="00C00194" w:rsidRPr="004E5C7B" w:rsidRDefault="00C00194" w:rsidP="004E5C7B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59" w:type="dxa"/>
          </w:tcPr>
          <w:p w:rsidR="00C00194" w:rsidRPr="004E5C7B" w:rsidRDefault="00C00194" w:rsidP="001173CF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</w:tcPr>
          <w:p w:rsidR="00C00194" w:rsidRPr="004E5C7B" w:rsidRDefault="00C00194" w:rsidP="00780833">
            <w:pPr>
              <w:spacing w:after="0"/>
              <w:rPr>
                <w:color w:val="00B050"/>
              </w:rPr>
            </w:pPr>
          </w:p>
        </w:tc>
        <w:tc>
          <w:tcPr>
            <w:tcW w:w="2364" w:type="dxa"/>
          </w:tcPr>
          <w:p w:rsidR="00C00194" w:rsidRPr="004E5C7B" w:rsidRDefault="00C00194" w:rsidP="006A417D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</w:tcPr>
          <w:p w:rsidR="00C00194" w:rsidRPr="004E5C7B" w:rsidRDefault="00C00194" w:rsidP="00A77A83">
            <w:pPr>
              <w:spacing w:after="0" w:line="0" w:lineRule="atLeast"/>
              <w:rPr>
                <w:color w:val="0070C0"/>
              </w:rPr>
            </w:pPr>
          </w:p>
        </w:tc>
      </w:tr>
      <w:tr w:rsidR="00C00194" w:rsidTr="002C6EE4">
        <w:trPr>
          <w:trHeight w:val="582"/>
        </w:trPr>
        <w:tc>
          <w:tcPr>
            <w:tcW w:w="2362" w:type="dxa"/>
            <w:vMerge w:val="restart"/>
          </w:tcPr>
          <w:p w:rsidR="00C00194" w:rsidRPr="00FE3823" w:rsidRDefault="00C00194" w:rsidP="00C00194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70" w:type="dxa"/>
          </w:tcPr>
          <w:p w:rsidR="00C00194" w:rsidRPr="0014791C" w:rsidRDefault="00C00194" w:rsidP="00C00194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 D. Dzienisiewicz </w:t>
            </w:r>
          </w:p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119</w:t>
            </w:r>
          </w:p>
        </w:tc>
        <w:tc>
          <w:tcPr>
            <w:tcW w:w="2359" w:type="dxa"/>
          </w:tcPr>
          <w:p w:rsidR="00C00194" w:rsidRPr="0014791C" w:rsidRDefault="00C00194" w:rsidP="00C00194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C00194" w:rsidRPr="00BD5A15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 D. Dzienisiewicz</w:t>
            </w:r>
            <w:r w:rsidRPr="00BD5A15">
              <w:rPr>
                <w:color w:val="000000" w:themeColor="text1"/>
              </w:rPr>
              <w:t xml:space="preserve"> </w:t>
            </w:r>
          </w:p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119</w:t>
            </w:r>
          </w:p>
        </w:tc>
        <w:tc>
          <w:tcPr>
            <w:tcW w:w="2357" w:type="dxa"/>
            <w:vMerge w:val="restart"/>
          </w:tcPr>
          <w:p w:rsidR="00C00194" w:rsidRPr="00A7625D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3</w:t>
            </w:r>
          </w:p>
          <w:p w:rsidR="00C00194" w:rsidRDefault="00C00194" w:rsidP="00C00194">
            <w:pPr>
              <w:spacing w:after="0" w:line="0" w:lineRule="atLeast"/>
              <w:rPr>
                <w:color w:val="FF0000"/>
              </w:rPr>
            </w:pPr>
            <w:r>
              <w:rPr>
                <w:color w:val="000000" w:themeColor="text1"/>
              </w:rPr>
              <w:t>mgr G. Kim (online)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</w:p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64" w:type="dxa"/>
            <w:vMerge w:val="restart"/>
          </w:tcPr>
          <w:p w:rsidR="00C00194" w:rsidRPr="000C0074" w:rsidRDefault="00C00194" w:rsidP="00C00194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3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G. Kim (online)</w:t>
            </w:r>
          </w:p>
          <w:p w:rsidR="00C00194" w:rsidRPr="00FE3823" w:rsidRDefault="00C00194" w:rsidP="00C00194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</w:p>
        </w:tc>
        <w:tc>
          <w:tcPr>
            <w:tcW w:w="2370" w:type="dxa"/>
            <w:vMerge w:val="restart"/>
          </w:tcPr>
          <w:p w:rsidR="00C00194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Gram. Opisowa (30h)</w:t>
            </w:r>
          </w:p>
          <w:p w:rsidR="00C00194" w:rsidRDefault="00C00194" w:rsidP="00C00194">
            <w:pPr>
              <w:spacing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 P. Kida </w:t>
            </w:r>
          </w:p>
          <w:p w:rsidR="00C00194" w:rsidRPr="00BB5373" w:rsidRDefault="00C00194" w:rsidP="00C00194">
            <w:pPr>
              <w:spacing w:after="0" w:line="0" w:lineRule="atLeast"/>
              <w:rPr>
                <w:color w:val="FF0000"/>
              </w:rPr>
            </w:pPr>
            <w:r>
              <w:t xml:space="preserve">Gr 1 + Gr 2 </w:t>
            </w:r>
          </w:p>
          <w:p w:rsidR="00C00194" w:rsidRDefault="00C00194" w:rsidP="00C00194">
            <w:pPr>
              <w:rPr>
                <w:color w:val="FF0000"/>
              </w:rPr>
            </w:pPr>
            <w:r>
              <w:rPr>
                <w:color w:val="FF0000"/>
              </w:rPr>
              <w:t>s.</w:t>
            </w:r>
            <w:r w:rsidR="00D868C4">
              <w:rPr>
                <w:color w:val="FF0000"/>
              </w:rPr>
              <w:t xml:space="preserve"> 203</w:t>
            </w:r>
          </w:p>
          <w:p w:rsidR="00C00194" w:rsidRDefault="00C00194" w:rsidP="00C00194">
            <w:pPr>
              <w:spacing w:after="0" w:line="0" w:lineRule="atLeast"/>
              <w:rPr>
                <w:color w:val="0070C0"/>
              </w:rPr>
            </w:pPr>
          </w:p>
        </w:tc>
      </w:tr>
      <w:tr w:rsidR="00C00194" w:rsidTr="00C33FCD">
        <w:trPr>
          <w:trHeight w:val="582"/>
        </w:trPr>
        <w:tc>
          <w:tcPr>
            <w:tcW w:w="2362" w:type="dxa"/>
            <w:vMerge/>
          </w:tcPr>
          <w:p w:rsidR="00C00194" w:rsidRPr="00FE3823" w:rsidRDefault="00C00194" w:rsidP="00C00194">
            <w:pPr>
              <w:jc w:val="center"/>
              <w:rPr>
                <w:color w:val="0070C0"/>
              </w:rPr>
            </w:pPr>
          </w:p>
        </w:tc>
        <w:tc>
          <w:tcPr>
            <w:tcW w:w="2370" w:type="dxa"/>
          </w:tcPr>
          <w:p w:rsidR="00C00194" w:rsidRPr="000C0074" w:rsidRDefault="00C00194" w:rsidP="00C00194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2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gr M. Fryska son </w:t>
            </w:r>
          </w:p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203</w:t>
            </w:r>
          </w:p>
        </w:tc>
        <w:tc>
          <w:tcPr>
            <w:tcW w:w="2359" w:type="dxa"/>
          </w:tcPr>
          <w:p w:rsidR="00C00194" w:rsidRPr="00A7625D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1</w:t>
            </w:r>
          </w:p>
          <w:p w:rsidR="00C00194" w:rsidRDefault="00C00194" w:rsidP="00C00194">
            <w:pPr>
              <w:spacing w:after="0" w:line="0" w:lineRule="atLeast"/>
              <w:rPr>
                <w:color w:val="FF0000"/>
              </w:rPr>
            </w:pPr>
            <w:r>
              <w:rPr>
                <w:color w:val="000000" w:themeColor="text1"/>
              </w:rPr>
              <w:t>mgr M. Ziółkowska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  <w:r w:rsidR="00050944">
              <w:rPr>
                <w:color w:val="FF0000"/>
              </w:rPr>
              <w:t>212c</w:t>
            </w:r>
          </w:p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  <w:vMerge/>
          </w:tcPr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64" w:type="dxa"/>
            <w:vMerge/>
          </w:tcPr>
          <w:p w:rsidR="00C00194" w:rsidRPr="00FE3823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  <w:vMerge/>
          </w:tcPr>
          <w:p w:rsidR="00C00194" w:rsidRDefault="00C00194" w:rsidP="00C00194">
            <w:pPr>
              <w:spacing w:after="0"/>
              <w:rPr>
                <w:color w:val="0070C0"/>
              </w:rPr>
            </w:pPr>
          </w:p>
        </w:tc>
      </w:tr>
      <w:tr w:rsidR="00C00194" w:rsidRPr="006A417D" w:rsidTr="006A417D">
        <w:trPr>
          <w:trHeight w:val="582"/>
        </w:trPr>
        <w:tc>
          <w:tcPr>
            <w:tcW w:w="2362" w:type="dxa"/>
            <w:vMerge w:val="restart"/>
          </w:tcPr>
          <w:p w:rsidR="00C00194" w:rsidRPr="00FE3823" w:rsidRDefault="00C00194" w:rsidP="00C00194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70" w:type="dxa"/>
          </w:tcPr>
          <w:p w:rsidR="00C00194" w:rsidRPr="0014791C" w:rsidRDefault="00C00194" w:rsidP="00C00194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C00194" w:rsidRPr="00BD5A15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 D. Dzienisiewicz</w:t>
            </w:r>
            <w:r w:rsidRPr="00BD5A15">
              <w:rPr>
                <w:color w:val="000000" w:themeColor="text1"/>
              </w:rPr>
              <w:t xml:space="preserve"> </w:t>
            </w:r>
          </w:p>
          <w:p w:rsidR="00C00194" w:rsidRPr="006A417D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119</w:t>
            </w:r>
          </w:p>
        </w:tc>
        <w:tc>
          <w:tcPr>
            <w:tcW w:w="2359" w:type="dxa"/>
          </w:tcPr>
          <w:p w:rsidR="00C00194" w:rsidRPr="0014791C" w:rsidRDefault="00C00194" w:rsidP="00C00194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 D. Dzienisiewicz </w:t>
            </w:r>
          </w:p>
          <w:p w:rsidR="00C00194" w:rsidRPr="006A417D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119</w:t>
            </w:r>
          </w:p>
        </w:tc>
        <w:tc>
          <w:tcPr>
            <w:tcW w:w="2357" w:type="dxa"/>
            <w:vMerge w:val="restart"/>
          </w:tcPr>
          <w:p w:rsidR="00C00194" w:rsidRPr="000C0074" w:rsidRDefault="00C00194" w:rsidP="00C00194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3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G. Kim (online)</w:t>
            </w:r>
          </w:p>
          <w:p w:rsidR="00C00194" w:rsidRPr="006A417D" w:rsidRDefault="00C00194" w:rsidP="00C00194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</w:t>
            </w:r>
          </w:p>
        </w:tc>
        <w:tc>
          <w:tcPr>
            <w:tcW w:w="2364" w:type="dxa"/>
            <w:vMerge w:val="restart"/>
          </w:tcPr>
          <w:p w:rsidR="00C00194" w:rsidRPr="00A7625D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3</w:t>
            </w:r>
          </w:p>
          <w:p w:rsidR="00C00194" w:rsidRDefault="00C00194" w:rsidP="00C00194">
            <w:pPr>
              <w:spacing w:after="0" w:line="0" w:lineRule="atLeast"/>
              <w:rPr>
                <w:color w:val="FF0000"/>
              </w:rPr>
            </w:pPr>
            <w:r>
              <w:rPr>
                <w:color w:val="000000" w:themeColor="text1"/>
              </w:rPr>
              <w:t>mgr G. Kim (online)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</w:p>
          <w:p w:rsidR="00C00194" w:rsidRPr="006A417D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  <w:vMerge w:val="restart"/>
          </w:tcPr>
          <w:p w:rsidR="00C00194" w:rsidRPr="00E42830" w:rsidRDefault="00C00194" w:rsidP="00C00194">
            <w:pPr>
              <w:spacing w:after="0"/>
              <w:rPr>
                <w:color w:val="0070C0"/>
                <w:lang w:val="en-US"/>
              </w:rPr>
            </w:pPr>
            <w:r w:rsidRPr="00E42830">
              <w:rPr>
                <w:color w:val="0070C0"/>
                <w:lang w:val="en-US"/>
              </w:rPr>
              <w:t>His. J. Kor (15)</w:t>
            </w:r>
          </w:p>
          <w:p w:rsidR="00C00194" w:rsidRPr="00E42830" w:rsidRDefault="00C00194" w:rsidP="00C00194">
            <w:pPr>
              <w:spacing w:after="0"/>
              <w:rPr>
                <w:color w:val="000000" w:themeColor="text1"/>
                <w:lang w:val="en-US"/>
              </w:rPr>
            </w:pPr>
            <w:proofErr w:type="spellStart"/>
            <w:r w:rsidRPr="00E42830">
              <w:rPr>
                <w:color w:val="000000" w:themeColor="text1"/>
                <w:lang w:val="en-US"/>
              </w:rPr>
              <w:t>dr</w:t>
            </w:r>
            <w:proofErr w:type="spellEnd"/>
            <w:r w:rsidRPr="00E42830">
              <w:rPr>
                <w:color w:val="000000" w:themeColor="text1"/>
                <w:lang w:val="en-US"/>
              </w:rPr>
              <w:t xml:space="preserve"> P. Kida </w:t>
            </w:r>
          </w:p>
          <w:p w:rsidR="00C00194" w:rsidRPr="00BB5373" w:rsidRDefault="00C00194" w:rsidP="00C00194">
            <w:pPr>
              <w:spacing w:after="0" w:line="0" w:lineRule="atLeast"/>
              <w:rPr>
                <w:color w:val="FF0000"/>
              </w:rPr>
            </w:pPr>
            <w:r>
              <w:t xml:space="preserve">Gr 1 + Gr 2 </w:t>
            </w:r>
          </w:p>
          <w:p w:rsidR="00C00194" w:rsidRDefault="00C00194" w:rsidP="00C00194">
            <w:r>
              <w:rPr>
                <w:color w:val="FF0000"/>
              </w:rPr>
              <w:t>s.</w:t>
            </w:r>
            <w:r w:rsidR="00D868C4">
              <w:rPr>
                <w:color w:val="FF0000"/>
              </w:rPr>
              <w:t xml:space="preserve"> 203</w:t>
            </w:r>
          </w:p>
          <w:p w:rsidR="00C00194" w:rsidRPr="006A417D" w:rsidRDefault="00C00194" w:rsidP="00C00194">
            <w:pPr>
              <w:spacing w:after="0" w:line="0" w:lineRule="atLeast"/>
              <w:rPr>
                <w:color w:val="0070C0"/>
              </w:rPr>
            </w:pPr>
          </w:p>
        </w:tc>
      </w:tr>
      <w:tr w:rsidR="00C00194" w:rsidRPr="006A417D" w:rsidTr="00ED50D7">
        <w:trPr>
          <w:trHeight w:val="582"/>
        </w:trPr>
        <w:tc>
          <w:tcPr>
            <w:tcW w:w="2362" w:type="dxa"/>
            <w:vMerge/>
          </w:tcPr>
          <w:p w:rsidR="00C00194" w:rsidRPr="00FE3823" w:rsidRDefault="00C00194" w:rsidP="00C00194">
            <w:pPr>
              <w:jc w:val="center"/>
              <w:rPr>
                <w:color w:val="0070C0"/>
              </w:rPr>
            </w:pPr>
          </w:p>
        </w:tc>
        <w:tc>
          <w:tcPr>
            <w:tcW w:w="2370" w:type="dxa"/>
          </w:tcPr>
          <w:p w:rsidR="00C00194" w:rsidRPr="00A7625D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2</w:t>
            </w:r>
          </w:p>
          <w:p w:rsidR="00C00194" w:rsidRDefault="00C00194" w:rsidP="00C00194">
            <w:pPr>
              <w:spacing w:after="0" w:line="0" w:lineRule="atLeast"/>
              <w:rPr>
                <w:color w:val="FF0000"/>
              </w:rPr>
            </w:pPr>
            <w:r>
              <w:rPr>
                <w:color w:val="000000" w:themeColor="text1"/>
              </w:rPr>
              <w:t xml:space="preserve">mgr M. Fryska Son 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FF0000"/>
              </w:rPr>
              <w:t>s.</w:t>
            </w:r>
            <w:r w:rsidR="00E55CA9">
              <w:rPr>
                <w:color w:val="FF0000"/>
              </w:rPr>
              <w:t xml:space="preserve"> 203</w:t>
            </w:r>
          </w:p>
          <w:p w:rsidR="00C00194" w:rsidRPr="006A417D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59" w:type="dxa"/>
          </w:tcPr>
          <w:p w:rsidR="00C00194" w:rsidRPr="000C0074" w:rsidRDefault="00C00194" w:rsidP="00C00194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1</w:t>
            </w:r>
          </w:p>
          <w:p w:rsidR="00C00194" w:rsidRDefault="00C00194" w:rsidP="00C0019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M. Ziółkowska</w:t>
            </w:r>
          </w:p>
          <w:p w:rsidR="00C00194" w:rsidRPr="006A417D" w:rsidRDefault="00C00194" w:rsidP="00C00194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050944">
              <w:rPr>
                <w:color w:val="FF0000"/>
              </w:rPr>
              <w:t xml:space="preserve"> 212c</w:t>
            </w:r>
          </w:p>
        </w:tc>
        <w:tc>
          <w:tcPr>
            <w:tcW w:w="2357" w:type="dxa"/>
            <w:vMerge/>
          </w:tcPr>
          <w:p w:rsidR="00C00194" w:rsidRPr="006A417D" w:rsidRDefault="00C00194" w:rsidP="00C0019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64" w:type="dxa"/>
            <w:vMerge/>
          </w:tcPr>
          <w:p w:rsidR="00C00194" w:rsidRPr="006A417D" w:rsidRDefault="00C00194" w:rsidP="00C00194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  <w:vMerge/>
          </w:tcPr>
          <w:p w:rsidR="00C00194" w:rsidRPr="006A417D" w:rsidRDefault="00C00194" w:rsidP="00C00194">
            <w:pPr>
              <w:spacing w:after="0" w:line="0" w:lineRule="atLeast"/>
              <w:rPr>
                <w:color w:val="0070C0"/>
              </w:rPr>
            </w:pPr>
          </w:p>
        </w:tc>
      </w:tr>
    </w:tbl>
    <w:p w:rsidR="003E10F2" w:rsidRPr="00C758ED" w:rsidRDefault="003E10F2" w:rsidP="003E10F2">
      <w:pPr>
        <w:spacing w:before="120" w:after="120" w:line="240" w:lineRule="auto"/>
        <w:rPr>
          <w:color w:val="FF0000"/>
        </w:rPr>
      </w:pPr>
      <w:r w:rsidRPr="006606EC">
        <w:rPr>
          <w:color w:val="000000" w:themeColor="text1"/>
        </w:rPr>
        <w:t>PNJK- Praktyczna Nauka J. Koreańskiego</w:t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 w:rsidRPr="00C758ED">
        <w:rPr>
          <w:color w:val="FF0000"/>
        </w:rPr>
        <w:t xml:space="preserve">UWAGA: </w:t>
      </w:r>
      <w:r w:rsidR="00C47BEB">
        <w:rPr>
          <w:color w:val="FF0000"/>
        </w:rPr>
        <w:t>Zajęcia rozpoczynają</w:t>
      </w:r>
      <w:r w:rsidR="006E1D4D">
        <w:rPr>
          <w:color w:val="FF0000"/>
        </w:rPr>
        <w:t xml:space="preserve"> się od 10.X.2022</w:t>
      </w:r>
      <w:r w:rsidR="00C758ED">
        <w:rPr>
          <w:color w:val="FF0000"/>
        </w:rPr>
        <w:t xml:space="preserve"> r. (Od poniedziałku)</w:t>
      </w:r>
    </w:p>
    <w:p w:rsidR="003E10F2" w:rsidRPr="006606EC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1 – Konwersacje + Gramatyka</w:t>
      </w:r>
      <w:r>
        <w:rPr>
          <w:color w:val="000000" w:themeColor="text1"/>
        </w:rPr>
        <w:t>+ Słuchanie</w:t>
      </w:r>
    </w:p>
    <w:p w:rsidR="003E10F2" w:rsidRPr="006606EC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 – Konwersacje + Gramatyka</w:t>
      </w:r>
      <w:r>
        <w:rPr>
          <w:color w:val="000000" w:themeColor="text1"/>
        </w:rPr>
        <w:t>+ Słuchanie</w:t>
      </w:r>
    </w:p>
    <w:p w:rsidR="006F28CF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 – Czytanie + Pisanie</w:t>
      </w:r>
      <w:r w:rsidR="00197D7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+ Kultura </w:t>
      </w:r>
    </w:p>
    <w:p w:rsidR="00F44FFD" w:rsidRDefault="00F44FFD" w:rsidP="003E10F2">
      <w:pPr>
        <w:spacing w:before="120" w:after="120" w:line="240" w:lineRule="auto"/>
        <w:rPr>
          <w:color w:val="000000" w:themeColor="text1"/>
        </w:rPr>
      </w:pPr>
      <w:r>
        <w:rPr>
          <w:color w:val="000000" w:themeColor="text1"/>
        </w:rPr>
        <w:t>Seminarium lic. – Konsultacje (zapisy dr Kida i prof. Strnad)</w:t>
      </w:r>
    </w:p>
    <w:p w:rsidR="000632C8" w:rsidRPr="003E10F2" w:rsidRDefault="000632C8" w:rsidP="003E10F2">
      <w:pPr>
        <w:spacing w:before="120" w:after="120" w:line="240" w:lineRule="auto"/>
        <w:rPr>
          <w:color w:val="000000" w:themeColor="text1"/>
        </w:rPr>
      </w:pPr>
    </w:p>
    <w:sectPr w:rsidR="000632C8" w:rsidRPr="003E10F2" w:rsidSect="00FE3823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0F8" w:rsidRDefault="009920F8" w:rsidP="00F56572">
      <w:pPr>
        <w:spacing w:after="0" w:line="240" w:lineRule="auto"/>
      </w:pPr>
      <w:r>
        <w:separator/>
      </w:r>
    </w:p>
  </w:endnote>
  <w:endnote w:type="continuationSeparator" w:id="0">
    <w:p w:rsidR="009920F8" w:rsidRDefault="009920F8" w:rsidP="00F56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0F8" w:rsidRDefault="009920F8" w:rsidP="00F56572">
      <w:pPr>
        <w:spacing w:after="0" w:line="240" w:lineRule="auto"/>
      </w:pPr>
      <w:r>
        <w:separator/>
      </w:r>
    </w:p>
  </w:footnote>
  <w:footnote w:type="continuationSeparator" w:id="0">
    <w:p w:rsidR="009920F8" w:rsidRDefault="009920F8" w:rsidP="00F56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572" w:rsidRDefault="00F56572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52120</wp:posOffset>
          </wp:positionH>
          <wp:positionV relativeFrom="paragraph">
            <wp:posOffset>-287655</wp:posOffset>
          </wp:positionV>
          <wp:extent cx="7484745" cy="619125"/>
          <wp:effectExtent l="19050" t="0" r="1905" b="0"/>
          <wp:wrapNone/>
          <wp:docPr id="1" name="Obraz 1" descr="Wydział Neofilologi_A4pozi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ydział Neofilologi_A4pozio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4745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UzszQxtDAwMDVQ0lEKTi0uzszPAykwNKwFADvEn1UtAAAA"/>
  </w:docVars>
  <w:rsids>
    <w:rsidRoot w:val="00050457"/>
    <w:rsid w:val="00013714"/>
    <w:rsid w:val="00023085"/>
    <w:rsid w:val="00025C52"/>
    <w:rsid w:val="00033BA0"/>
    <w:rsid w:val="00033F11"/>
    <w:rsid w:val="000452F6"/>
    <w:rsid w:val="00050457"/>
    <w:rsid w:val="00050944"/>
    <w:rsid w:val="000512D9"/>
    <w:rsid w:val="000632C8"/>
    <w:rsid w:val="000904DD"/>
    <w:rsid w:val="000A07BE"/>
    <w:rsid w:val="000B0BA5"/>
    <w:rsid w:val="000C0074"/>
    <w:rsid w:val="000C0F64"/>
    <w:rsid w:val="000C1827"/>
    <w:rsid w:val="00102F4C"/>
    <w:rsid w:val="00111292"/>
    <w:rsid w:val="001173CF"/>
    <w:rsid w:val="001174F2"/>
    <w:rsid w:val="00120482"/>
    <w:rsid w:val="00124FCD"/>
    <w:rsid w:val="00127663"/>
    <w:rsid w:val="0013407F"/>
    <w:rsid w:val="0014791C"/>
    <w:rsid w:val="00153619"/>
    <w:rsid w:val="001765FD"/>
    <w:rsid w:val="00176EE4"/>
    <w:rsid w:val="001840FB"/>
    <w:rsid w:val="001852F6"/>
    <w:rsid w:val="00186806"/>
    <w:rsid w:val="00197D7F"/>
    <w:rsid w:val="001A7717"/>
    <w:rsid w:val="001B75A7"/>
    <w:rsid w:val="00201F30"/>
    <w:rsid w:val="00213C08"/>
    <w:rsid w:val="0021553D"/>
    <w:rsid w:val="00235655"/>
    <w:rsid w:val="002A10DC"/>
    <w:rsid w:val="002A6E24"/>
    <w:rsid w:val="002B2996"/>
    <w:rsid w:val="002B585E"/>
    <w:rsid w:val="002C6EE4"/>
    <w:rsid w:val="002E43B3"/>
    <w:rsid w:val="002E450F"/>
    <w:rsid w:val="002F14DB"/>
    <w:rsid w:val="00302113"/>
    <w:rsid w:val="0032431C"/>
    <w:rsid w:val="003408CA"/>
    <w:rsid w:val="0035073A"/>
    <w:rsid w:val="00351B5F"/>
    <w:rsid w:val="00367908"/>
    <w:rsid w:val="00367F33"/>
    <w:rsid w:val="00373758"/>
    <w:rsid w:val="003750AA"/>
    <w:rsid w:val="003E10F2"/>
    <w:rsid w:val="003E62DB"/>
    <w:rsid w:val="00400305"/>
    <w:rsid w:val="004039A2"/>
    <w:rsid w:val="00426F73"/>
    <w:rsid w:val="004322C5"/>
    <w:rsid w:val="00442AAC"/>
    <w:rsid w:val="00443FB2"/>
    <w:rsid w:val="0045401A"/>
    <w:rsid w:val="004657FE"/>
    <w:rsid w:val="00466106"/>
    <w:rsid w:val="0048138D"/>
    <w:rsid w:val="00492563"/>
    <w:rsid w:val="004B40F5"/>
    <w:rsid w:val="004D04E4"/>
    <w:rsid w:val="004E3308"/>
    <w:rsid w:val="004E5C7B"/>
    <w:rsid w:val="0051534F"/>
    <w:rsid w:val="00526E10"/>
    <w:rsid w:val="00545DD1"/>
    <w:rsid w:val="005528BF"/>
    <w:rsid w:val="00560CD2"/>
    <w:rsid w:val="00572944"/>
    <w:rsid w:val="00580137"/>
    <w:rsid w:val="00581C32"/>
    <w:rsid w:val="005852FF"/>
    <w:rsid w:val="005B2BA0"/>
    <w:rsid w:val="00626CA4"/>
    <w:rsid w:val="00656F80"/>
    <w:rsid w:val="006606EC"/>
    <w:rsid w:val="00667308"/>
    <w:rsid w:val="00682258"/>
    <w:rsid w:val="0068772F"/>
    <w:rsid w:val="006A417D"/>
    <w:rsid w:val="006C1E10"/>
    <w:rsid w:val="006E1D4D"/>
    <w:rsid w:val="006E27E9"/>
    <w:rsid w:val="006F28CF"/>
    <w:rsid w:val="0070587C"/>
    <w:rsid w:val="00715762"/>
    <w:rsid w:val="0072342F"/>
    <w:rsid w:val="007516F2"/>
    <w:rsid w:val="00766691"/>
    <w:rsid w:val="00766AD5"/>
    <w:rsid w:val="00767E79"/>
    <w:rsid w:val="00780833"/>
    <w:rsid w:val="00784A5C"/>
    <w:rsid w:val="007973DB"/>
    <w:rsid w:val="007A2C53"/>
    <w:rsid w:val="007A6837"/>
    <w:rsid w:val="007A74E2"/>
    <w:rsid w:val="007B30BC"/>
    <w:rsid w:val="007B4929"/>
    <w:rsid w:val="007B742A"/>
    <w:rsid w:val="007D0E20"/>
    <w:rsid w:val="007D59E1"/>
    <w:rsid w:val="007E7278"/>
    <w:rsid w:val="0080007A"/>
    <w:rsid w:val="0081083A"/>
    <w:rsid w:val="00811977"/>
    <w:rsid w:val="0083472B"/>
    <w:rsid w:val="00886B53"/>
    <w:rsid w:val="008F246B"/>
    <w:rsid w:val="008F67B9"/>
    <w:rsid w:val="00911BD7"/>
    <w:rsid w:val="00917CDE"/>
    <w:rsid w:val="0092103B"/>
    <w:rsid w:val="0095559E"/>
    <w:rsid w:val="009569C6"/>
    <w:rsid w:val="0098700E"/>
    <w:rsid w:val="009920F8"/>
    <w:rsid w:val="009A6193"/>
    <w:rsid w:val="009B2869"/>
    <w:rsid w:val="009C0FDA"/>
    <w:rsid w:val="009C50C9"/>
    <w:rsid w:val="009C54AB"/>
    <w:rsid w:val="009C6670"/>
    <w:rsid w:val="009D1CEA"/>
    <w:rsid w:val="009D2DDE"/>
    <w:rsid w:val="009E76C8"/>
    <w:rsid w:val="009F0B96"/>
    <w:rsid w:val="00A007E8"/>
    <w:rsid w:val="00A01FDF"/>
    <w:rsid w:val="00A30D43"/>
    <w:rsid w:val="00A37590"/>
    <w:rsid w:val="00A417D7"/>
    <w:rsid w:val="00A5486C"/>
    <w:rsid w:val="00A77364"/>
    <w:rsid w:val="00A77A83"/>
    <w:rsid w:val="00A8289C"/>
    <w:rsid w:val="00AD19AD"/>
    <w:rsid w:val="00AD385C"/>
    <w:rsid w:val="00AD4726"/>
    <w:rsid w:val="00AE1661"/>
    <w:rsid w:val="00AE38E7"/>
    <w:rsid w:val="00AE45DE"/>
    <w:rsid w:val="00AF18F6"/>
    <w:rsid w:val="00B1268F"/>
    <w:rsid w:val="00B16F17"/>
    <w:rsid w:val="00B338E1"/>
    <w:rsid w:val="00B33975"/>
    <w:rsid w:val="00B4595A"/>
    <w:rsid w:val="00B466E7"/>
    <w:rsid w:val="00B50617"/>
    <w:rsid w:val="00B51A08"/>
    <w:rsid w:val="00B51FB5"/>
    <w:rsid w:val="00B53FD2"/>
    <w:rsid w:val="00B55129"/>
    <w:rsid w:val="00B60B43"/>
    <w:rsid w:val="00B71136"/>
    <w:rsid w:val="00B85F32"/>
    <w:rsid w:val="00B87072"/>
    <w:rsid w:val="00BA751F"/>
    <w:rsid w:val="00BB5373"/>
    <w:rsid w:val="00BD293A"/>
    <w:rsid w:val="00BD5A15"/>
    <w:rsid w:val="00BE6CA0"/>
    <w:rsid w:val="00C00194"/>
    <w:rsid w:val="00C01AA2"/>
    <w:rsid w:val="00C049F3"/>
    <w:rsid w:val="00C050C1"/>
    <w:rsid w:val="00C0709E"/>
    <w:rsid w:val="00C14B93"/>
    <w:rsid w:val="00C25956"/>
    <w:rsid w:val="00C332B7"/>
    <w:rsid w:val="00C37215"/>
    <w:rsid w:val="00C4048F"/>
    <w:rsid w:val="00C41418"/>
    <w:rsid w:val="00C425A5"/>
    <w:rsid w:val="00C47BEB"/>
    <w:rsid w:val="00C532C8"/>
    <w:rsid w:val="00C648DF"/>
    <w:rsid w:val="00C6754F"/>
    <w:rsid w:val="00C74829"/>
    <w:rsid w:val="00C758ED"/>
    <w:rsid w:val="00C779BC"/>
    <w:rsid w:val="00C82312"/>
    <w:rsid w:val="00C825DA"/>
    <w:rsid w:val="00C82970"/>
    <w:rsid w:val="00C8581F"/>
    <w:rsid w:val="00C910B5"/>
    <w:rsid w:val="00C93D8B"/>
    <w:rsid w:val="00C957AE"/>
    <w:rsid w:val="00CA6719"/>
    <w:rsid w:val="00CB38A8"/>
    <w:rsid w:val="00CC060F"/>
    <w:rsid w:val="00CC18D3"/>
    <w:rsid w:val="00CD55B8"/>
    <w:rsid w:val="00D16CDD"/>
    <w:rsid w:val="00D33A2D"/>
    <w:rsid w:val="00D34D19"/>
    <w:rsid w:val="00D375B4"/>
    <w:rsid w:val="00D679FB"/>
    <w:rsid w:val="00D72FEF"/>
    <w:rsid w:val="00D75484"/>
    <w:rsid w:val="00D868C4"/>
    <w:rsid w:val="00DA39A7"/>
    <w:rsid w:val="00DB6CEA"/>
    <w:rsid w:val="00DC0016"/>
    <w:rsid w:val="00DD616B"/>
    <w:rsid w:val="00DF14C0"/>
    <w:rsid w:val="00E00C5F"/>
    <w:rsid w:val="00E331D8"/>
    <w:rsid w:val="00E370A9"/>
    <w:rsid w:val="00E42830"/>
    <w:rsid w:val="00E538B6"/>
    <w:rsid w:val="00E55CA9"/>
    <w:rsid w:val="00E92A6B"/>
    <w:rsid w:val="00EA1481"/>
    <w:rsid w:val="00EC236E"/>
    <w:rsid w:val="00EC57F1"/>
    <w:rsid w:val="00ED1EBE"/>
    <w:rsid w:val="00EF4BB5"/>
    <w:rsid w:val="00F01434"/>
    <w:rsid w:val="00F055A7"/>
    <w:rsid w:val="00F44FFD"/>
    <w:rsid w:val="00F56572"/>
    <w:rsid w:val="00F62C78"/>
    <w:rsid w:val="00F669B6"/>
    <w:rsid w:val="00F676CF"/>
    <w:rsid w:val="00F7599B"/>
    <w:rsid w:val="00FB21F2"/>
    <w:rsid w:val="00FB4D53"/>
    <w:rsid w:val="00FC5E59"/>
    <w:rsid w:val="00FD7982"/>
    <w:rsid w:val="00FE1DF2"/>
    <w:rsid w:val="00FE3823"/>
    <w:rsid w:val="00FF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5FE38A"/>
  <w15:docId w15:val="{19B87B23-9297-41F5-876D-6B4B2015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484"/>
    <w:pPr>
      <w:spacing w:after="200" w:line="276" w:lineRule="auto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5484"/>
    <w:pPr>
      <w:keepNext/>
      <w:suppressAutoHyphens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sz w:val="22"/>
      <w:lang w:eastAsia="zh-HK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51B5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51B5F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A6837"/>
    <w:rPr>
      <w:b/>
      <w:sz w:val="22"/>
      <w:lang w:eastAsia="zh-HK"/>
    </w:rPr>
  </w:style>
  <w:style w:type="character" w:customStyle="1" w:styleId="Heading2Char">
    <w:name w:val="Heading 2 Char"/>
    <w:basedOn w:val="DefaultParagraphFont"/>
    <w:link w:val="Heading2"/>
    <w:semiHidden/>
    <w:rsid w:val="00351B5F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51B5F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table" w:styleId="TableGrid">
    <w:name w:val="Table Grid"/>
    <w:basedOn w:val="TableNormal"/>
    <w:uiPriority w:val="59"/>
    <w:rsid w:val="00FE3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6572"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6572"/>
    <w:rPr>
      <w:rFonts w:ascii="Arial" w:hAnsi="Arial" w:cs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70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D7B8A1-1CCE-42D9-B916-8B2D7F14D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3</Pages>
  <Words>449</Words>
  <Characters>269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Kida</dc:creator>
  <cp:keywords/>
  <dc:description/>
  <cp:lastModifiedBy>Paweł Kida</cp:lastModifiedBy>
  <cp:revision>18</cp:revision>
  <cp:lastPrinted>2022-10-02T11:55:00Z</cp:lastPrinted>
  <dcterms:created xsi:type="dcterms:W3CDTF">2022-10-02T11:53:00Z</dcterms:created>
  <dcterms:modified xsi:type="dcterms:W3CDTF">2022-10-06T19:49:00Z</dcterms:modified>
</cp:coreProperties>
</file>